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E5875" w14:textId="77777777" w:rsidR="00591F45" w:rsidRPr="00E0339B" w:rsidRDefault="001A24F5" w:rsidP="00C05443">
      <w:pPr>
        <w:spacing w:line="240" w:lineRule="auto"/>
        <w:jc w:val="center"/>
        <w:rPr>
          <w:rFonts w:eastAsia="Calibri"/>
          <w:b/>
          <w:bCs/>
          <w:sz w:val="28"/>
          <w:szCs w:val="28"/>
        </w:rPr>
      </w:pPr>
      <w:r w:rsidRPr="00E0339B">
        <w:rPr>
          <w:rFonts w:eastAsia="Calibri"/>
          <w:b/>
          <w:bCs/>
          <w:sz w:val="28"/>
          <w:szCs w:val="28"/>
        </w:rPr>
        <w:t xml:space="preserve">MODUŁOWY SYSTEM PRÓŻNIOWY DO NISKOTEMPERATUROWEGO OSADZANIA </w:t>
      </w:r>
    </w:p>
    <w:p w14:paraId="219559FB" w14:textId="4006BF1B" w:rsidR="001A24F5" w:rsidRPr="00E0339B" w:rsidRDefault="001A24F5" w:rsidP="00C05443">
      <w:pPr>
        <w:spacing w:line="240" w:lineRule="auto"/>
        <w:jc w:val="center"/>
        <w:rPr>
          <w:rFonts w:eastAsia="Calibri"/>
          <w:b/>
          <w:bCs/>
          <w:sz w:val="28"/>
          <w:szCs w:val="28"/>
        </w:rPr>
      </w:pPr>
      <w:r w:rsidRPr="00E0339B">
        <w:rPr>
          <w:rFonts w:eastAsia="Calibri"/>
          <w:b/>
          <w:bCs/>
          <w:sz w:val="28"/>
          <w:szCs w:val="28"/>
        </w:rPr>
        <w:t xml:space="preserve">WYBRANYCH </w:t>
      </w:r>
      <w:r w:rsidR="00C05443" w:rsidRPr="00E0339B">
        <w:rPr>
          <w:rFonts w:eastAsia="Calibri"/>
          <w:b/>
          <w:bCs/>
          <w:sz w:val="28"/>
          <w:szCs w:val="28"/>
        </w:rPr>
        <w:t>NANO</w:t>
      </w:r>
      <w:r w:rsidRPr="00E0339B">
        <w:rPr>
          <w:rFonts w:eastAsia="Calibri"/>
          <w:b/>
          <w:bCs/>
          <w:sz w:val="28"/>
          <w:szCs w:val="28"/>
        </w:rPr>
        <w:t xml:space="preserve">MATERIAŁÓW 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4F9EA86C" w:rsidR="003C3F1A" w:rsidRPr="00F768DF" w:rsidRDefault="00587DB7" w:rsidP="003C3F1A">
      <w:pPr>
        <w:pStyle w:val="Autorzy"/>
      </w:pPr>
      <w:r>
        <w:rPr>
          <w:caps w:val="0"/>
          <w:u w:val="single"/>
        </w:rPr>
        <w:t>Mariusz Florek</w:t>
      </w:r>
      <w:r w:rsidR="003C3F1A" w:rsidRPr="00EF7B9D">
        <w:rPr>
          <w:caps w:val="0"/>
          <w:vertAlign w:val="superscript"/>
        </w:rPr>
        <w:t>1</w:t>
      </w:r>
      <w:r w:rsidR="00011779">
        <w:rPr>
          <w:caps w:val="0"/>
          <w:vertAlign w:val="superscript"/>
        </w:rPr>
        <w:t>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Łukasz Walczak</w:t>
      </w:r>
      <w:r w:rsidR="0069089F">
        <w:rPr>
          <w:vertAlign w:val="superscript"/>
        </w:rPr>
        <w:t>1</w:t>
      </w:r>
      <w:r w:rsidR="00011779" w:rsidRPr="004C736B">
        <w:rPr>
          <w:caps w:val="0"/>
        </w:rPr>
        <w:t xml:space="preserve">, </w:t>
      </w:r>
      <w:r w:rsidR="00011779">
        <w:rPr>
          <w:caps w:val="0"/>
        </w:rPr>
        <w:t>Monika Kwoka</w:t>
      </w:r>
      <w:r w:rsidR="0069089F">
        <w:rPr>
          <w:vertAlign w:val="superscript"/>
        </w:rPr>
        <w:t>2</w:t>
      </w:r>
    </w:p>
    <w:p w14:paraId="158BED7E" w14:textId="1C8E35F7" w:rsidR="003C3F1A" w:rsidRPr="00276EED" w:rsidRDefault="003C3F1A" w:rsidP="004B2437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587DB7">
        <w:rPr>
          <w:b w:val="0"/>
          <w:vertAlign w:val="superscript"/>
        </w:rPr>
        <w:t xml:space="preserve">  </w:t>
      </w:r>
      <w:r w:rsidR="001A24F5" w:rsidRPr="001A24F5">
        <w:rPr>
          <w:b w:val="0"/>
        </w:rPr>
        <w:t>PREVAC sp. z o.o.</w:t>
      </w:r>
      <w:r w:rsidR="00427AEC">
        <w:rPr>
          <w:b w:val="0"/>
        </w:rPr>
        <w:t>,</w:t>
      </w:r>
      <w:r w:rsidR="00F768DF">
        <w:rPr>
          <w:b w:val="0"/>
        </w:rPr>
        <w:t xml:space="preserve"> </w:t>
      </w:r>
      <w:r w:rsidR="001A24F5" w:rsidRPr="001A24F5">
        <w:rPr>
          <w:b w:val="0"/>
        </w:rPr>
        <w:t>Raciborska 61, 44-362 Rogów</w:t>
      </w:r>
    </w:p>
    <w:p w14:paraId="730B35E9" w14:textId="3C47C0B4" w:rsidR="00011779" w:rsidRPr="00011779" w:rsidRDefault="003C3F1A" w:rsidP="004B2437">
      <w:pPr>
        <w:spacing w:line="240" w:lineRule="auto"/>
        <w:jc w:val="center"/>
      </w:pPr>
      <w:r w:rsidRPr="00276EED">
        <w:rPr>
          <w:vertAlign w:val="superscript"/>
        </w:rPr>
        <w:t>2</w:t>
      </w:r>
      <w:r w:rsidR="00011779" w:rsidRPr="00011779">
        <w:t xml:space="preserve"> Politechnika Śląska, Wydział Automatyki, Elektroniki i Informatyki, Katedra Cybernetyki, Nanotechnologii i Przetwarzania Danych, 44-100 Gliwice, ul. Akademicka 16</w:t>
      </w:r>
    </w:p>
    <w:p w14:paraId="3422B5F8" w14:textId="10202568" w:rsidR="003C3F1A" w:rsidRPr="00276EED" w:rsidRDefault="003C3F1A" w:rsidP="003C3F1A">
      <w:pPr>
        <w:jc w:val="center"/>
      </w:pPr>
    </w:p>
    <w:p w14:paraId="7FC937DC" w14:textId="05595919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011779">
        <w:t>m.florek@prevac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0B77488F" w14:textId="4D1EBA98" w:rsidR="00E3623D" w:rsidRPr="00E0339B" w:rsidRDefault="003C3F1A" w:rsidP="00680DDE">
      <w:r w:rsidRPr="003C3F1A">
        <w:tab/>
      </w:r>
      <w:r w:rsidR="00C05443" w:rsidRPr="00E0339B">
        <w:t>W pracy z</w:t>
      </w:r>
      <w:r w:rsidR="00680DDE" w:rsidRPr="00E0339B">
        <w:t xml:space="preserve">ostanie zaprezentowany oryginalny, modułowy system </w:t>
      </w:r>
      <w:r w:rsidR="00427AEC" w:rsidRPr="00E0339B">
        <w:t xml:space="preserve">bardzo wysokiej </w:t>
      </w:r>
      <w:r w:rsidR="00680DDE" w:rsidRPr="00E0339B">
        <w:t>próżni</w:t>
      </w:r>
      <w:r w:rsidR="00427AEC" w:rsidRPr="00E0339B">
        <w:t xml:space="preserve"> </w:t>
      </w:r>
      <w:r w:rsidR="00680DDE" w:rsidRPr="00E0339B">
        <w:t xml:space="preserve">do osadzania nanowarstw wybranych materiałów elektronicznych metodą epitaksji z wiązek molekularnych (MBE). </w:t>
      </w:r>
      <w:r w:rsidR="00C05443" w:rsidRPr="00E0339B">
        <w:t>Jej podstawowym elementem jest i</w:t>
      </w:r>
      <w:r w:rsidR="00680DDE" w:rsidRPr="00E0339B">
        <w:t xml:space="preserve">nstalacja </w:t>
      </w:r>
      <w:r w:rsidR="00C05443" w:rsidRPr="00E0339B">
        <w:t>p</w:t>
      </w:r>
      <w:r w:rsidR="00680DDE" w:rsidRPr="00E0339B">
        <w:t>różniowa</w:t>
      </w:r>
      <w:r w:rsidR="00C05443" w:rsidRPr="00E0339B">
        <w:t xml:space="preserve">, która </w:t>
      </w:r>
      <w:r w:rsidR="00680DDE" w:rsidRPr="00E0339B">
        <w:t>składa się z komory ład</w:t>
      </w:r>
      <w:r w:rsidR="00C05443" w:rsidRPr="00E0339B">
        <w:t xml:space="preserve">owania próbki, </w:t>
      </w:r>
      <w:r w:rsidR="00680DDE" w:rsidRPr="00E0339B">
        <w:t xml:space="preserve">komory przygotowania </w:t>
      </w:r>
      <w:r w:rsidR="00C05443" w:rsidRPr="00E0339B">
        <w:t xml:space="preserve">(oczyszczania) </w:t>
      </w:r>
      <w:r w:rsidR="00680DDE" w:rsidRPr="00E0339B">
        <w:t>p</w:t>
      </w:r>
      <w:r w:rsidR="00427AEC" w:rsidRPr="00E0339B">
        <w:t>odłoży</w:t>
      </w:r>
      <w:r w:rsidR="00680DDE" w:rsidRPr="00E0339B">
        <w:t xml:space="preserve"> </w:t>
      </w:r>
      <w:r w:rsidR="00C05443" w:rsidRPr="00E0339B">
        <w:t xml:space="preserve">i </w:t>
      </w:r>
      <w:r w:rsidR="00E3623D" w:rsidRPr="00E0339B">
        <w:t xml:space="preserve">właściwej komory MBE do </w:t>
      </w:r>
      <w:r w:rsidR="00680DDE" w:rsidRPr="00E0339B">
        <w:t>osadzania</w:t>
      </w:r>
      <w:r w:rsidR="00C05443" w:rsidRPr="00E0339B">
        <w:t xml:space="preserve"> wybranych nanomateriałów</w:t>
      </w:r>
      <w:r w:rsidR="00E3623D" w:rsidRPr="00E0339B">
        <w:t xml:space="preserve">. Wszystkie komory próżniowe </w:t>
      </w:r>
      <w:r w:rsidR="00C05443" w:rsidRPr="00E0339B">
        <w:t xml:space="preserve">są połączone ze sobą odpowiednimi śluzami próżniowymi oraz magnetycznymi </w:t>
      </w:r>
      <w:r w:rsidR="00E3623D" w:rsidRPr="00E0339B">
        <w:t xml:space="preserve">transferami </w:t>
      </w:r>
      <w:r w:rsidR="00680DDE" w:rsidRPr="00E0339B">
        <w:t>próbki</w:t>
      </w:r>
      <w:r w:rsidR="00E3623D" w:rsidRPr="00E0339B">
        <w:t xml:space="preserve"> pomiędzy w/w komorami, co umożliwia realizację wszystkich prac technologicznych </w:t>
      </w:r>
      <w:r w:rsidR="00427AEC" w:rsidRPr="00E0339B">
        <w:t xml:space="preserve">     </w:t>
      </w:r>
      <w:r w:rsidR="00E3623D" w:rsidRPr="00E0339B">
        <w:t>i badawczych bez kontaktu osadzanych nanomateriałów z otoczeniem atmosferycznym.</w:t>
      </w:r>
      <w:r w:rsidR="00427AEC" w:rsidRPr="00E0339B">
        <w:t xml:space="preserve"> </w:t>
      </w:r>
    </w:p>
    <w:p w14:paraId="4AFB1E45" w14:textId="3CA457F1" w:rsidR="00680DDE" w:rsidRDefault="00C05443" w:rsidP="00680DDE">
      <w:r w:rsidRPr="00E0339B">
        <w:t>Warunki próżniowe we w</w:t>
      </w:r>
      <w:r w:rsidR="00680DDE" w:rsidRPr="00E0339B">
        <w:t>szystki</w:t>
      </w:r>
      <w:r w:rsidRPr="00E0339B">
        <w:t>ch w/w komorach</w:t>
      </w:r>
      <w:r w:rsidR="00E3623D" w:rsidRPr="00E0339B">
        <w:t xml:space="preserve"> próżniowych</w:t>
      </w:r>
      <w:r w:rsidRPr="00E0339B">
        <w:t xml:space="preserve"> </w:t>
      </w:r>
      <w:r w:rsidR="00680DDE" w:rsidRPr="00E0339B">
        <w:t xml:space="preserve">są </w:t>
      </w:r>
      <w:r w:rsidRPr="00E0339B">
        <w:t xml:space="preserve">wytwarzane </w:t>
      </w:r>
      <w:r w:rsidR="00680DDE" w:rsidRPr="00E0339B">
        <w:t xml:space="preserve">za pomocą niezależnych systemów </w:t>
      </w:r>
      <w:r w:rsidR="00E3623D" w:rsidRPr="00E0339B">
        <w:t xml:space="preserve">różnych typów </w:t>
      </w:r>
      <w:r w:rsidR="00680DDE" w:rsidRPr="00E0339B">
        <w:t>pomp próżniowych.</w:t>
      </w:r>
      <w:r w:rsidR="00E0339B">
        <w:t xml:space="preserve"> </w:t>
      </w:r>
      <w:r w:rsidR="00427AEC" w:rsidRPr="00E0339B">
        <w:t>Do kontroli procesu oczyszczania podłoży, osadzania nanowarstw wybranych materiałów elektronicznych, oraz ich wstępnej charakteryzacji w/w instalacja próżniowa jest wyposażona w elektroniczne systemy sterowania oraz systemy akwizycji danych pomiarowych.</w:t>
      </w:r>
      <w:r w:rsidR="00E0339B">
        <w:t xml:space="preserve"> </w:t>
      </w:r>
      <w:r w:rsidR="00680DDE" w:rsidRPr="00E0339B">
        <w:t xml:space="preserve">Poprawność działania </w:t>
      </w:r>
      <w:r w:rsidR="00427AEC" w:rsidRPr="00E0339B">
        <w:t xml:space="preserve">zaprojektowanej </w:t>
      </w:r>
      <w:r w:rsidR="00E0339B">
        <w:br/>
      </w:r>
      <w:r w:rsidR="00427AEC" w:rsidRPr="00E0339B">
        <w:t xml:space="preserve">i wykonanej </w:t>
      </w:r>
      <w:r w:rsidR="00680DDE" w:rsidRPr="00E0339B">
        <w:t xml:space="preserve">instalacji została zweryfikowana </w:t>
      </w:r>
      <w:r w:rsidRPr="00E0339B">
        <w:t xml:space="preserve">na przykładzie osadzania </w:t>
      </w:r>
      <w:r w:rsidR="00680DDE" w:rsidRPr="00E0339B">
        <w:t xml:space="preserve">nanowarstw Mg na podłożu Si. Przeprowadzone </w:t>
      </w:r>
      <w:r w:rsidRPr="00E0339B">
        <w:t xml:space="preserve">prace technologiczne i </w:t>
      </w:r>
      <w:r w:rsidR="00427AEC" w:rsidRPr="00E0339B">
        <w:t xml:space="preserve">wstępne </w:t>
      </w:r>
      <w:r w:rsidRPr="00E0339B">
        <w:t xml:space="preserve">prace </w:t>
      </w:r>
      <w:r w:rsidR="00680DDE" w:rsidRPr="00E0339B">
        <w:t xml:space="preserve">badawcze </w:t>
      </w:r>
      <w:r w:rsidRPr="00E0339B">
        <w:t xml:space="preserve">oraz </w:t>
      </w:r>
      <w:r w:rsidR="00680DDE" w:rsidRPr="00E0339B">
        <w:t xml:space="preserve">uzyskane wyniki jednoznacznie potwierdziły, że </w:t>
      </w:r>
      <w:r w:rsidRPr="00E0339B">
        <w:t xml:space="preserve">zaprojektowany i zestawiony </w:t>
      </w:r>
      <w:r w:rsidR="00E3623D" w:rsidRPr="00E0339B">
        <w:t xml:space="preserve">modułowy system próżniowy </w:t>
      </w:r>
      <w:r w:rsidR="00680DDE" w:rsidRPr="00E0339B">
        <w:t xml:space="preserve">może być bardzo przydatny do osadzania nanowarstw wybranych materiałów </w:t>
      </w:r>
      <w:r w:rsidR="00E3623D" w:rsidRPr="00E0339B">
        <w:t xml:space="preserve">elektronicznych metodą MBE, z jednej strony </w:t>
      </w:r>
      <w:r w:rsidR="00680DDE" w:rsidRPr="00E0339B">
        <w:t xml:space="preserve">w aspekcie </w:t>
      </w:r>
      <w:r w:rsidR="00427AEC" w:rsidRPr="00E0339B">
        <w:t>ich p</w:t>
      </w:r>
      <w:r w:rsidR="00680DDE" w:rsidRPr="00E0339B">
        <w:t>otencjalnych zastosowań badawczych</w:t>
      </w:r>
      <w:r w:rsidR="00E3623D" w:rsidRPr="00E0339B">
        <w:t>,</w:t>
      </w:r>
      <w:r w:rsidR="00427AEC" w:rsidRPr="00E0339B">
        <w:t xml:space="preserve"> </w:t>
      </w:r>
      <w:r w:rsidR="00E3623D" w:rsidRPr="00E0339B">
        <w:t xml:space="preserve">a z drugiej </w:t>
      </w:r>
      <w:r w:rsidR="00427AEC" w:rsidRPr="00E0339B">
        <w:t xml:space="preserve">- </w:t>
      </w:r>
      <w:r w:rsidR="00E3623D" w:rsidRPr="00E0339B">
        <w:t xml:space="preserve">w aspekcie potencjalnych ich zastosowań </w:t>
      </w:r>
      <w:r w:rsidR="00680DDE" w:rsidRPr="00E0339B">
        <w:t>przemysłowych</w:t>
      </w:r>
      <w:r w:rsidR="00E3623D" w:rsidRPr="00E0339B">
        <w:t xml:space="preserve">, m.in. </w:t>
      </w:r>
      <w:r w:rsidR="00427AEC" w:rsidRPr="00E0339B">
        <w:t xml:space="preserve">do </w:t>
      </w:r>
      <w:r w:rsidR="00E3623D" w:rsidRPr="00E0339B">
        <w:t xml:space="preserve">wytwarzania </w:t>
      </w:r>
      <w:r w:rsidR="00680DDE" w:rsidRPr="00E0339B">
        <w:t xml:space="preserve">fotowoltaicznych źródeł energii odnawialnej. </w:t>
      </w:r>
    </w:p>
    <w:p w14:paraId="07CE7F83" w14:textId="17FE7898" w:rsidR="00E0339B" w:rsidRDefault="00E0339B" w:rsidP="00680DDE"/>
    <w:p w14:paraId="5E4672E2" w14:textId="1EAA1B5C" w:rsidR="004B2437" w:rsidRPr="004B2437" w:rsidRDefault="004B2437" w:rsidP="004B2437">
      <w:pPr>
        <w:spacing w:line="240" w:lineRule="auto"/>
        <w:rPr>
          <w:b/>
          <w:bCs/>
          <w:i/>
          <w:iCs/>
          <w:sz w:val="22"/>
          <w:szCs w:val="22"/>
        </w:rPr>
      </w:pPr>
      <w:r w:rsidRPr="004B2437">
        <w:rPr>
          <w:b/>
          <w:bCs/>
          <w:i/>
          <w:iCs/>
          <w:sz w:val="22"/>
          <w:szCs w:val="22"/>
        </w:rPr>
        <w:t>Źródło finansowania:</w:t>
      </w:r>
    </w:p>
    <w:p w14:paraId="583DD315" w14:textId="1A242D4B" w:rsidR="00E0339B" w:rsidRPr="004B2437" w:rsidRDefault="004B2437" w:rsidP="004B2437">
      <w:pPr>
        <w:spacing w:line="240" w:lineRule="auto"/>
        <w:rPr>
          <w:i/>
          <w:iCs/>
          <w:sz w:val="22"/>
          <w:szCs w:val="22"/>
        </w:rPr>
      </w:pPr>
      <w:r w:rsidRPr="004B2437">
        <w:rPr>
          <w:i/>
          <w:iCs/>
          <w:sz w:val="22"/>
          <w:szCs w:val="22"/>
        </w:rPr>
        <w:t>Praca finansowana ze środków Europejskiego Regionalnego Programu Operacyjnego Województwa Śląskiego, Fundusz Rozwoju Regionalnego UE, grant UDA-RPSL.01.02.00-24-0608/18-00</w:t>
      </w:r>
      <w:r>
        <w:rPr>
          <w:i/>
          <w:iCs/>
          <w:sz w:val="22"/>
          <w:szCs w:val="22"/>
        </w:rPr>
        <w:t xml:space="preserve"> oraz </w:t>
      </w:r>
      <w:r w:rsidRPr="004B2437">
        <w:rPr>
          <w:i/>
          <w:iCs/>
          <w:sz w:val="22"/>
          <w:szCs w:val="22"/>
        </w:rPr>
        <w:t>realizowana w ramach doktoratu wdrożeniowego, finansowanego przez Ministerstwo Nauki i Edukacji.</w:t>
      </w:r>
      <w:r>
        <w:rPr>
          <w:i/>
          <w:iCs/>
          <w:sz w:val="22"/>
          <w:szCs w:val="22"/>
        </w:rPr>
        <w:t xml:space="preserve"> </w:t>
      </w:r>
    </w:p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1779"/>
    <w:rsid w:val="001A24F5"/>
    <w:rsid w:val="003C3F1A"/>
    <w:rsid w:val="00427AEC"/>
    <w:rsid w:val="004B2437"/>
    <w:rsid w:val="00587DB7"/>
    <w:rsid w:val="00591F45"/>
    <w:rsid w:val="00680DDE"/>
    <w:rsid w:val="0069089F"/>
    <w:rsid w:val="008C65A3"/>
    <w:rsid w:val="008E2E9A"/>
    <w:rsid w:val="00B82A7D"/>
    <w:rsid w:val="00C05443"/>
    <w:rsid w:val="00C102AD"/>
    <w:rsid w:val="00DD36CD"/>
    <w:rsid w:val="00E0339B"/>
    <w:rsid w:val="00E3623D"/>
    <w:rsid w:val="00E96586"/>
    <w:rsid w:val="00EA443F"/>
    <w:rsid w:val="00EF7B9D"/>
    <w:rsid w:val="00F7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riusz Florek</cp:lastModifiedBy>
  <cp:revision>4</cp:revision>
  <dcterms:created xsi:type="dcterms:W3CDTF">2022-04-29T21:10:00Z</dcterms:created>
  <dcterms:modified xsi:type="dcterms:W3CDTF">2022-04-3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